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5622E9" w14:textId="682F8E03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 w:rsidRPr="00FF6BAF">
        <w:rPr>
          <w:rFonts w:ascii="Trebuchet MS" w:hAnsi="Trebuchet MS"/>
          <w:b/>
          <w:bCs/>
        </w:rPr>
        <w:t>Getting started</w:t>
      </w:r>
      <w:r w:rsidRPr="00363DD3">
        <w:rPr>
          <w:rFonts w:ascii="Trebuchet MS" w:hAnsi="Trebuchet MS"/>
        </w:rPr>
        <w:t>:</w:t>
      </w:r>
    </w:p>
    <w:p w14:paraId="6AFAE849" w14:textId="031169B2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V</w:t>
      </w:r>
      <w:r w:rsidRPr="00363DD3">
        <w:rPr>
          <w:rFonts w:ascii="Trebuchet MS" w:hAnsi="Trebuchet MS"/>
        </w:rPr>
        <w:t xml:space="preserve">isit </w:t>
      </w:r>
      <w:hyperlink r:id="rId6" w:history="1">
        <w:r w:rsidRPr="0038653A">
          <w:rPr>
            <w:rStyle w:val="Hyperlink"/>
            <w:rFonts w:ascii="Trebuchet MS" w:hAnsi="Trebuchet MS"/>
          </w:rPr>
          <w:t>http://www.sacregion511.org/</w:t>
        </w:r>
      </w:hyperlink>
      <w:r>
        <w:rPr>
          <w:rFonts w:ascii="Trebuchet MS" w:hAnsi="Trebuchet MS"/>
        </w:rPr>
        <w:t xml:space="preserve"> and</w:t>
      </w:r>
      <w:r w:rsidRPr="00363DD3">
        <w:rPr>
          <w:rFonts w:ascii="Trebuchet MS" w:hAnsi="Trebuchet MS"/>
        </w:rPr>
        <w:t xml:space="preserve"> it will take you to the Sacramento region</w:t>
      </w:r>
      <w:r w:rsidRPr="00363DD3">
        <w:t xml:space="preserve"> </w:t>
      </w:r>
      <w:r w:rsidRPr="00363DD3">
        <w:rPr>
          <w:rFonts w:ascii="Trebuchet MS" w:hAnsi="Trebuchet MS"/>
        </w:rPr>
        <w:t>Commuter club page</w:t>
      </w:r>
      <w:r>
        <w:rPr>
          <w:rFonts w:ascii="Trebuchet MS" w:hAnsi="Trebuchet MS"/>
        </w:rPr>
        <w:t>.</w:t>
      </w:r>
    </w:p>
    <w:p w14:paraId="4E107495" w14:textId="68554455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2A2B574F" w14:textId="39C54064" w:rsidR="00363DD3" w:rsidRDefault="00363DD3" w:rsidP="00363DD3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363DD3">
        <w:rPr>
          <w:rFonts w:ascii="Trebuchet MS" w:hAnsi="Trebuchet MS"/>
          <w:noProof/>
        </w:rPr>
        <w:drawing>
          <wp:inline distT="0" distB="0" distL="0" distR="0" wp14:anchorId="5B221342" wp14:editId="01827FD9">
            <wp:extent cx="3657600" cy="288757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044" cy="289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D71DE" w14:textId="77777777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3484F013" w14:textId="77777777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0367E555" w14:textId="469B3139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Sign up for</w:t>
      </w:r>
      <w:r w:rsidRPr="00363DD3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an account.</w:t>
      </w:r>
    </w:p>
    <w:p w14:paraId="2330715A" w14:textId="147954DA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0DB8E9CB" w14:textId="4ABC2C87" w:rsidR="00363DD3" w:rsidRDefault="00363DD3" w:rsidP="00363DD3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363DD3">
        <w:rPr>
          <w:rFonts w:ascii="Trebuchet MS" w:hAnsi="Trebuchet MS"/>
          <w:noProof/>
        </w:rPr>
        <w:drawing>
          <wp:inline distT="0" distB="0" distL="0" distR="0" wp14:anchorId="78A87D2C" wp14:editId="25B2CDF4">
            <wp:extent cx="3724275" cy="287617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38" cy="2881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50233" w14:textId="085D20E3" w:rsidR="00363DD3" w:rsidRDefault="00363DD3" w:rsidP="00363DD3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</w:p>
    <w:p w14:paraId="53CE2B10" w14:textId="1D76247E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To add your network, go to your name in the top right-hand corner and click “EDIT PROFILE.” Then click “MY NETWORKS” on the left-hand column.</w:t>
      </w:r>
    </w:p>
    <w:p w14:paraId="70ACBB66" w14:textId="2D9E22D4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26AAF2B6" w14:textId="23A11A01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>
        <w:rPr>
          <w:rFonts w:ascii="Trebuchet MS" w:hAnsi="Trebuchet MS"/>
          <w:noProof/>
        </w:rPr>
        <w:lastRenderedPageBreak/>
        <w:drawing>
          <wp:inline distT="0" distB="0" distL="0" distR="0" wp14:anchorId="766F55E0" wp14:editId="01F21C68">
            <wp:extent cx="5942718" cy="213995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718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F4CA0" w14:textId="77777777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4E3D7516" w14:textId="5AEE1740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Add your network, Express Riders.</w:t>
      </w:r>
    </w:p>
    <w:p w14:paraId="612FBEE1" w14:textId="7FBA9B65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34E873D8" w14:textId="3B2C816A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 wp14:anchorId="0CE22758" wp14:editId="39D85473">
            <wp:extent cx="5934075" cy="18097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5D440" w14:textId="77777777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77C35491" w14:textId="01000447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 w:rsidRPr="00FF6BAF">
        <w:rPr>
          <w:rFonts w:ascii="Trebuchet MS" w:hAnsi="Trebuchet MS"/>
          <w:b/>
          <w:bCs/>
        </w:rPr>
        <w:t>Logging trips</w:t>
      </w:r>
      <w:r w:rsidRPr="00363DD3">
        <w:rPr>
          <w:rFonts w:ascii="Trebuchet MS" w:hAnsi="Trebuchet MS"/>
        </w:rPr>
        <w:t>:</w:t>
      </w:r>
    </w:p>
    <w:p w14:paraId="71E9E89A" w14:textId="1FA3318E" w:rsidR="00363DD3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 xml:space="preserve">Log daily trips on your Dashboard. </w:t>
      </w:r>
    </w:p>
    <w:p w14:paraId="7480AD03" w14:textId="403885E4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537559F1" w14:textId="19547173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FF6BAF">
        <w:rPr>
          <w:rFonts w:ascii="Trebuchet MS" w:hAnsi="Trebuchet MS"/>
          <w:noProof/>
        </w:rPr>
        <w:drawing>
          <wp:inline distT="0" distB="0" distL="0" distR="0" wp14:anchorId="79CB2E95" wp14:editId="4ED70CBB">
            <wp:extent cx="4010025" cy="28169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13" cy="282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A2F64" w14:textId="52B0D28D" w:rsidR="00363DD3" w:rsidRDefault="00363DD3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648A4D60" w14:textId="21362314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 w:rsidRPr="00FF6BAF">
        <w:rPr>
          <w:rFonts w:ascii="Trebuchet MS" w:hAnsi="Trebuchet MS"/>
          <w:b/>
          <w:bCs/>
        </w:rPr>
        <w:lastRenderedPageBreak/>
        <w:t>Claiming Rewards</w:t>
      </w:r>
      <w:r>
        <w:rPr>
          <w:rFonts w:ascii="Trebuchet MS" w:hAnsi="Trebuchet MS"/>
        </w:rPr>
        <w:t>:</w:t>
      </w:r>
    </w:p>
    <w:p w14:paraId="34EC8325" w14:textId="3A9B783C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  <w:r w:rsidRPr="00FF6BAF">
        <w:rPr>
          <w:rFonts w:ascii="Trebuchet MS" w:hAnsi="Trebuchet MS"/>
        </w:rPr>
        <w:t>Once you have logged in your trips and completed the trip requirements for your selected</w:t>
      </w:r>
      <w:r w:rsidRPr="00FF6BAF">
        <w:t xml:space="preserve"> </w:t>
      </w:r>
      <w:r>
        <w:rPr>
          <w:rFonts w:ascii="Trebuchet MS" w:hAnsi="Trebuchet MS"/>
        </w:rPr>
        <w:t>travel mode</w:t>
      </w:r>
      <w:r w:rsidRPr="00FF6BAF">
        <w:rPr>
          <w:rFonts w:ascii="Trebuchet MS" w:hAnsi="Trebuchet MS"/>
        </w:rPr>
        <w:t xml:space="preserve"> (</w:t>
      </w:r>
      <w:r>
        <w:rPr>
          <w:rFonts w:ascii="Trebuchet MS" w:hAnsi="Trebuchet MS"/>
        </w:rPr>
        <w:t>i</w:t>
      </w:r>
      <w:r w:rsidRPr="00FF6BAF">
        <w:rPr>
          <w:rFonts w:ascii="Trebuchet MS" w:hAnsi="Trebuchet MS"/>
        </w:rPr>
        <w:t>.e.</w:t>
      </w:r>
      <w:r>
        <w:rPr>
          <w:rFonts w:ascii="Trebuchet MS" w:hAnsi="Trebuchet MS"/>
        </w:rPr>
        <w:t>,</w:t>
      </w:r>
      <w:r w:rsidRPr="00FF6BAF">
        <w:rPr>
          <w:rFonts w:ascii="Trebuchet MS" w:hAnsi="Trebuchet MS"/>
        </w:rPr>
        <w:t xml:space="preserve"> bike, </w:t>
      </w:r>
      <w:r>
        <w:rPr>
          <w:rFonts w:ascii="Trebuchet MS" w:hAnsi="Trebuchet MS"/>
        </w:rPr>
        <w:t>p</w:t>
      </w:r>
      <w:r w:rsidRPr="00FF6BAF">
        <w:rPr>
          <w:rFonts w:ascii="Trebuchet MS" w:hAnsi="Trebuchet MS"/>
        </w:rPr>
        <w:t xml:space="preserve">ublic </w:t>
      </w:r>
      <w:r>
        <w:rPr>
          <w:rFonts w:ascii="Trebuchet MS" w:hAnsi="Trebuchet MS"/>
        </w:rPr>
        <w:t>t</w:t>
      </w:r>
      <w:r w:rsidRPr="00FF6BAF">
        <w:rPr>
          <w:rFonts w:ascii="Trebuchet MS" w:hAnsi="Trebuchet MS"/>
        </w:rPr>
        <w:t xml:space="preserve">ransit, </w:t>
      </w:r>
      <w:r>
        <w:rPr>
          <w:rFonts w:ascii="Trebuchet MS" w:hAnsi="Trebuchet MS"/>
        </w:rPr>
        <w:t>w</w:t>
      </w:r>
      <w:r w:rsidRPr="00FF6BAF">
        <w:rPr>
          <w:rFonts w:ascii="Trebuchet MS" w:hAnsi="Trebuchet MS"/>
        </w:rPr>
        <w:t xml:space="preserve">alk, telework, </w:t>
      </w:r>
      <w:r>
        <w:rPr>
          <w:rFonts w:ascii="Trebuchet MS" w:hAnsi="Trebuchet MS"/>
        </w:rPr>
        <w:t>c</w:t>
      </w:r>
      <w:r w:rsidRPr="00FF6BAF">
        <w:rPr>
          <w:rFonts w:ascii="Trebuchet MS" w:hAnsi="Trebuchet MS"/>
        </w:rPr>
        <w:t>arpool</w:t>
      </w:r>
      <w:r>
        <w:rPr>
          <w:rFonts w:ascii="Trebuchet MS" w:hAnsi="Trebuchet MS"/>
        </w:rPr>
        <w:t>,</w:t>
      </w:r>
      <w:r w:rsidRPr="00FF6BAF">
        <w:rPr>
          <w:rFonts w:ascii="Trebuchet MS" w:hAnsi="Trebuchet MS"/>
        </w:rPr>
        <w:t xml:space="preserve"> etc.)</w:t>
      </w:r>
      <w:r>
        <w:rPr>
          <w:rFonts w:ascii="Trebuchet MS" w:hAnsi="Trebuchet MS"/>
        </w:rPr>
        <w:t>,</w:t>
      </w:r>
      <w:r w:rsidRPr="00FF6BAF">
        <w:rPr>
          <w:rFonts w:ascii="Trebuchet MS" w:hAnsi="Trebuchet MS"/>
        </w:rPr>
        <w:t xml:space="preserve"> “My Rewards” will show</w:t>
      </w:r>
      <w:r w:rsidRPr="00FF6BAF">
        <w:t xml:space="preserve"> </w:t>
      </w:r>
      <w:r w:rsidRPr="00FF6BAF">
        <w:rPr>
          <w:rFonts w:ascii="Trebuchet MS" w:hAnsi="Trebuchet MS"/>
        </w:rPr>
        <w:t>you in green which rewards you can claim.</w:t>
      </w:r>
    </w:p>
    <w:p w14:paraId="1163F985" w14:textId="4368172B" w:rsidR="00FF6BAF" w:rsidRDefault="00FF6BAF" w:rsidP="00363DD3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0B4D9AC6" w14:textId="58B49275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FF6BAF">
        <w:rPr>
          <w:rFonts w:ascii="Trebuchet MS" w:hAnsi="Trebuchet MS"/>
          <w:noProof/>
        </w:rPr>
        <w:drawing>
          <wp:inline distT="0" distB="0" distL="0" distR="0" wp14:anchorId="286F7179" wp14:editId="06507C13">
            <wp:extent cx="4765756" cy="32099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659" cy="32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37D21" w14:textId="77D39D32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</w:p>
    <w:p w14:paraId="0C426D98" w14:textId="1F9193B2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Cl</w:t>
      </w:r>
      <w:r w:rsidRPr="00FF6BAF">
        <w:rPr>
          <w:rFonts w:ascii="Trebuchet MS" w:hAnsi="Trebuchet MS"/>
        </w:rPr>
        <w:t>ick on the highlighted</w:t>
      </w:r>
      <w:r>
        <w:rPr>
          <w:rFonts w:ascii="Trebuchet MS" w:hAnsi="Trebuchet MS"/>
        </w:rPr>
        <w:t xml:space="preserve"> green</w:t>
      </w:r>
      <w:r w:rsidRPr="00FF6BAF">
        <w:rPr>
          <w:rFonts w:ascii="Trebuchet MS" w:hAnsi="Trebuchet MS"/>
        </w:rPr>
        <w:t xml:space="preserve"> reward</w:t>
      </w:r>
      <w:r>
        <w:rPr>
          <w:rFonts w:ascii="Trebuchet MS" w:hAnsi="Trebuchet MS"/>
        </w:rPr>
        <w:t xml:space="preserve"> and click “CLAIM INCENTIVE.”</w:t>
      </w:r>
    </w:p>
    <w:p w14:paraId="0C04125E" w14:textId="13414EAF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4B743B55" w14:textId="154A99A8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FF6BAF">
        <w:rPr>
          <w:rFonts w:ascii="Trebuchet MS" w:hAnsi="Trebuchet MS"/>
          <w:noProof/>
        </w:rPr>
        <w:drawing>
          <wp:inline distT="0" distB="0" distL="0" distR="0" wp14:anchorId="76A2A04D" wp14:editId="05331F76">
            <wp:extent cx="5165930" cy="28670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397" cy="2867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586D0" w14:textId="0062E226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</w:p>
    <w:p w14:paraId="13344F86" w14:textId="77777777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75C8CDF1" w14:textId="77777777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74AA2C57" w14:textId="77777777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6C8A759D" w14:textId="0CEC8864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  <w:r w:rsidRPr="00FF6BAF">
        <w:rPr>
          <w:rFonts w:ascii="Trebuchet MS" w:hAnsi="Trebuchet MS"/>
        </w:rPr>
        <w:lastRenderedPageBreak/>
        <w:t>When you click the “Claim Incentive” tab</w:t>
      </w:r>
      <w:r>
        <w:rPr>
          <w:rFonts w:ascii="Trebuchet MS" w:hAnsi="Trebuchet MS"/>
        </w:rPr>
        <w:t>, a notification will pop up stating your request was received.</w:t>
      </w:r>
    </w:p>
    <w:p w14:paraId="5AFD6ADD" w14:textId="46F98091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6CC6242C" w14:textId="2792F440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FF6BAF">
        <w:rPr>
          <w:rFonts w:ascii="Trebuchet MS" w:hAnsi="Trebuchet MS"/>
          <w:noProof/>
        </w:rPr>
        <w:drawing>
          <wp:inline distT="0" distB="0" distL="0" distR="0" wp14:anchorId="2A62687A" wp14:editId="1A6E7C59">
            <wp:extent cx="4448175" cy="16192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11457" w14:textId="3F7A5DC9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</w:p>
    <w:p w14:paraId="546CC24F" w14:textId="6D177EC2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  <w:r>
        <w:rPr>
          <w:rFonts w:ascii="Trebuchet MS" w:hAnsi="Trebuchet MS"/>
        </w:rPr>
        <w:t>JIBE</w:t>
      </w:r>
      <w:r w:rsidRPr="00FF6BAF">
        <w:rPr>
          <w:rFonts w:ascii="Trebuchet MS" w:hAnsi="Trebuchet MS"/>
        </w:rPr>
        <w:t xml:space="preserve"> will receive an email notification like this and contact you for further details.</w:t>
      </w:r>
    </w:p>
    <w:p w14:paraId="249FD8E1" w14:textId="234FF1C1" w:rsidR="00FF6BAF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p w14:paraId="4CFA2D90" w14:textId="38CDAE35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  <w:r w:rsidRPr="00FF6BAF">
        <w:rPr>
          <w:rFonts w:ascii="Trebuchet MS" w:hAnsi="Trebuchet MS"/>
          <w:noProof/>
        </w:rPr>
        <w:drawing>
          <wp:inline distT="0" distB="0" distL="0" distR="0" wp14:anchorId="7D0E66C5" wp14:editId="1EF274CB">
            <wp:extent cx="4448175" cy="1762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0F541" w14:textId="17F1EEFE" w:rsidR="00FF6BAF" w:rsidRDefault="00FF6BAF" w:rsidP="00FF6BAF">
      <w:pPr>
        <w:pStyle w:val="NormalWeb"/>
        <w:spacing w:before="0" w:beforeAutospacing="0" w:after="0" w:afterAutospacing="0"/>
        <w:jc w:val="center"/>
        <w:rPr>
          <w:rFonts w:ascii="Trebuchet MS" w:hAnsi="Trebuchet MS"/>
        </w:rPr>
      </w:pPr>
    </w:p>
    <w:p w14:paraId="376A4D15" w14:textId="3966C3ED" w:rsidR="00FF6BAF" w:rsidRPr="00363DD3" w:rsidRDefault="00FF6BAF" w:rsidP="00FF6BAF">
      <w:pPr>
        <w:pStyle w:val="NormalWeb"/>
        <w:spacing w:before="0" w:beforeAutospacing="0" w:after="0" w:afterAutospacing="0"/>
        <w:rPr>
          <w:rFonts w:ascii="Trebuchet MS" w:hAnsi="Trebuchet MS"/>
        </w:rPr>
      </w:pPr>
    </w:p>
    <w:sectPr w:rsidR="00FF6BAF" w:rsidRPr="00363DD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A4875" w14:textId="77777777" w:rsidR="00363DD3" w:rsidRDefault="00363DD3" w:rsidP="00363DD3">
      <w:pPr>
        <w:spacing w:after="0" w:line="240" w:lineRule="auto"/>
      </w:pPr>
      <w:r>
        <w:separator/>
      </w:r>
    </w:p>
  </w:endnote>
  <w:endnote w:type="continuationSeparator" w:id="0">
    <w:p w14:paraId="7E541F81" w14:textId="77777777" w:rsidR="00363DD3" w:rsidRDefault="00363DD3" w:rsidP="00363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543D6" w14:textId="77777777" w:rsidR="00363DD3" w:rsidRDefault="00363D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C8C8C" w14:textId="77777777" w:rsidR="00363DD3" w:rsidRDefault="00363D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6A5B4" w14:textId="77777777" w:rsidR="00363DD3" w:rsidRDefault="00363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E2559" w14:textId="77777777" w:rsidR="00363DD3" w:rsidRDefault="00363DD3" w:rsidP="00363DD3">
      <w:pPr>
        <w:spacing w:after="0" w:line="240" w:lineRule="auto"/>
      </w:pPr>
      <w:r>
        <w:separator/>
      </w:r>
    </w:p>
  </w:footnote>
  <w:footnote w:type="continuationSeparator" w:id="0">
    <w:p w14:paraId="4CFFAD50" w14:textId="77777777" w:rsidR="00363DD3" w:rsidRDefault="00363DD3" w:rsidP="00363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673AB" w14:textId="77777777" w:rsidR="00363DD3" w:rsidRDefault="00363D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6B70E" w14:textId="1F664016" w:rsidR="00363DD3" w:rsidRPr="00363DD3" w:rsidRDefault="00363DD3" w:rsidP="00363DD3">
    <w:pPr>
      <w:pStyle w:val="NormalWeb"/>
      <w:spacing w:before="0" w:beforeAutospacing="0" w:after="0" w:afterAutospacing="0"/>
      <w:jc w:val="center"/>
      <w:rPr>
        <w:rFonts w:ascii="Trebuchet MS" w:hAnsi="Trebuchet MS"/>
        <w:b/>
        <w:bCs/>
        <w:sz w:val="36"/>
        <w:szCs w:val="36"/>
      </w:rPr>
    </w:pPr>
    <w:r w:rsidRPr="00363DD3">
      <w:rPr>
        <w:rFonts w:ascii="Trebuchet MS" w:hAnsi="Trebuchet MS"/>
        <w:b/>
        <w:bCs/>
        <w:sz w:val="36"/>
        <w:szCs w:val="36"/>
      </w:rPr>
      <w:t>How to Log in your Trips on Sacregion511.or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58A5B" w14:textId="77777777" w:rsidR="00363DD3" w:rsidRDefault="00363D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zc2N7O0NDUwMTBR0lEKTi0uzszPAykwrAUAtl+4uiwAAAA="/>
  </w:docVars>
  <w:rsids>
    <w:rsidRoot w:val="00363DD3"/>
    <w:rsid w:val="00363DD3"/>
    <w:rsid w:val="00540F3E"/>
    <w:rsid w:val="00FF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28035"/>
  <w15:chartTrackingRefBased/>
  <w15:docId w15:val="{5688EA04-3FD9-4020-8D1B-9410634E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63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63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DD3"/>
  </w:style>
  <w:style w:type="paragraph" w:styleId="Footer">
    <w:name w:val="footer"/>
    <w:basedOn w:val="Normal"/>
    <w:link w:val="FooterChar"/>
    <w:uiPriority w:val="99"/>
    <w:unhideWhenUsed/>
    <w:rsid w:val="00363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DD3"/>
  </w:style>
  <w:style w:type="character" w:styleId="Hyperlink">
    <w:name w:val="Hyperlink"/>
    <w:basedOn w:val="DefaultParagraphFont"/>
    <w:uiPriority w:val="99"/>
    <w:unhideWhenUsed/>
    <w:rsid w:val="00363D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D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0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://www.sacregion511.org/" TargetMode="External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image" Target="media/image8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2</TotalTime>
  <Pages>4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Schneider</dc:creator>
  <cp:keywords/>
  <dc:description/>
  <cp:lastModifiedBy>Claudine Schneider</cp:lastModifiedBy>
  <cp:revision>1</cp:revision>
  <dcterms:created xsi:type="dcterms:W3CDTF">2021-04-09T21:29:00Z</dcterms:created>
  <dcterms:modified xsi:type="dcterms:W3CDTF">2021-04-12T19:23:00Z</dcterms:modified>
</cp:coreProperties>
</file>